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9F557" w14:textId="388B6BBC" w:rsidR="008A6E0F" w:rsidRDefault="0062604C" w:rsidP="000B038F">
      <w:pPr>
        <w:ind w:firstLine="0"/>
        <w:jc w:val="right"/>
        <w:rPr>
          <w:b/>
          <w:sz w:val="36"/>
          <w:szCs w:val="36"/>
          <w:u w:val="single"/>
        </w:rPr>
      </w:pPr>
      <w:r>
        <w:rPr>
          <w:b/>
          <w:noProof/>
          <w:sz w:val="36"/>
          <w:szCs w:val="36"/>
          <w:u w:val="single"/>
        </w:rPr>
        <w:drawing>
          <wp:inline distT="0" distB="0" distL="0" distR="0" wp14:anchorId="51E564BA" wp14:editId="5DDB1397">
            <wp:extent cx="1677670" cy="9702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7670" cy="97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5F6A7" w14:textId="11EFAD80" w:rsidR="008A6E0F" w:rsidRPr="008A6E0F" w:rsidRDefault="00077DFD" w:rsidP="008A6E0F">
      <w:pPr>
        <w:ind w:firstLine="0"/>
        <w:jc w:val="center"/>
        <w:rPr>
          <w:b/>
          <w:sz w:val="52"/>
          <w:szCs w:val="52"/>
          <w:u w:val="single"/>
        </w:rPr>
      </w:pPr>
      <w:r w:rsidRPr="008A6E0F">
        <w:rPr>
          <w:b/>
          <w:sz w:val="52"/>
          <w:szCs w:val="52"/>
          <w:u w:val="single"/>
        </w:rPr>
        <w:t>20</w:t>
      </w:r>
      <w:r w:rsidR="00E95596">
        <w:rPr>
          <w:b/>
          <w:sz w:val="52"/>
          <w:szCs w:val="52"/>
          <w:u w:val="single"/>
        </w:rPr>
        <w:t>2</w:t>
      </w:r>
      <w:r w:rsidR="002C1611">
        <w:rPr>
          <w:b/>
          <w:sz w:val="52"/>
          <w:szCs w:val="52"/>
          <w:u w:val="single"/>
        </w:rPr>
        <w:t>2</w:t>
      </w:r>
    </w:p>
    <w:p w14:paraId="29543BA9" w14:textId="77777777" w:rsidR="008A6E0F" w:rsidRDefault="008A6E0F" w:rsidP="008A6E0F">
      <w:pPr>
        <w:ind w:firstLine="0"/>
        <w:jc w:val="center"/>
        <w:rPr>
          <w:b/>
          <w:sz w:val="24"/>
          <w:szCs w:val="24"/>
          <w:u w:val="single"/>
        </w:rPr>
      </w:pPr>
    </w:p>
    <w:p w14:paraId="1F8197D1" w14:textId="77777777" w:rsidR="008A6E0F" w:rsidRPr="008A6E0F" w:rsidRDefault="000C3EEA" w:rsidP="008A6E0F">
      <w:pPr>
        <w:ind w:firstLine="0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MONTHLY</w:t>
      </w:r>
      <w:r w:rsidR="008A6E0F" w:rsidRPr="008A6E0F">
        <w:rPr>
          <w:b/>
          <w:sz w:val="24"/>
          <w:szCs w:val="24"/>
          <w:u w:val="single"/>
        </w:rPr>
        <w:t xml:space="preserve"> REPORT</w:t>
      </w:r>
    </w:p>
    <w:p w14:paraId="49A9E319" w14:textId="77777777" w:rsidR="008A6E0F" w:rsidRPr="008A6E0F" w:rsidRDefault="008A6E0F" w:rsidP="008A6E0F">
      <w:pPr>
        <w:ind w:firstLine="0"/>
        <w:jc w:val="center"/>
        <w:rPr>
          <w:b/>
          <w:sz w:val="24"/>
          <w:szCs w:val="24"/>
          <w:u w:val="single"/>
        </w:rPr>
      </w:pPr>
      <w:r w:rsidRPr="008A6E0F">
        <w:rPr>
          <w:b/>
          <w:sz w:val="24"/>
          <w:szCs w:val="24"/>
          <w:u w:val="single"/>
        </w:rPr>
        <w:t>NCSA/PEP SPOTS AIRED</w:t>
      </w:r>
    </w:p>
    <w:p w14:paraId="157A1C70" w14:textId="77777777" w:rsidR="008A6E0F" w:rsidRDefault="008A6E0F" w:rsidP="008A6E0F">
      <w:pPr>
        <w:ind w:firstLine="0"/>
        <w:jc w:val="center"/>
        <w:rPr>
          <w:b/>
          <w:sz w:val="28"/>
          <w:szCs w:val="28"/>
          <w:u w:val="single"/>
        </w:rPr>
      </w:pPr>
    </w:p>
    <w:p w14:paraId="08A1ACD0" w14:textId="77777777" w:rsidR="008A6E0F" w:rsidRDefault="008A6E0F" w:rsidP="008A6E0F">
      <w:pPr>
        <w:ind w:firstLine="0"/>
        <w:jc w:val="center"/>
        <w:rPr>
          <w:b/>
          <w:sz w:val="28"/>
          <w:szCs w:val="28"/>
          <w:u w:val="single"/>
        </w:rPr>
      </w:pPr>
    </w:p>
    <w:p w14:paraId="3D6F5CE9" w14:textId="09E83068" w:rsidR="008A6E0F" w:rsidRDefault="000C3EEA" w:rsidP="008A6E0F">
      <w:pPr>
        <w:ind w:firstLine="0"/>
        <w:jc w:val="center"/>
        <w:rPr>
          <w:b/>
          <w:color w:val="943634"/>
          <w:sz w:val="44"/>
          <w:szCs w:val="44"/>
          <w:u w:val="single"/>
        </w:rPr>
      </w:pPr>
      <w:r>
        <w:rPr>
          <w:b/>
          <w:color w:val="943634"/>
          <w:sz w:val="44"/>
          <w:szCs w:val="44"/>
          <w:u w:val="single"/>
        </w:rPr>
        <w:t xml:space="preserve">Louisiana </w:t>
      </w:r>
      <w:r w:rsidR="007E2100">
        <w:rPr>
          <w:b/>
          <w:color w:val="943634"/>
          <w:sz w:val="44"/>
          <w:szCs w:val="44"/>
          <w:u w:val="single"/>
        </w:rPr>
        <w:t>Workforce Commission</w:t>
      </w:r>
    </w:p>
    <w:p w14:paraId="744C3D12" w14:textId="77777777" w:rsidR="008A6E0F" w:rsidRPr="00077DFD" w:rsidRDefault="008A6E0F" w:rsidP="008A6E0F">
      <w:pPr>
        <w:ind w:firstLine="0"/>
        <w:jc w:val="center"/>
        <w:rPr>
          <w:b/>
          <w:color w:val="943634"/>
          <w:sz w:val="44"/>
          <w:szCs w:val="44"/>
          <w:u w:val="single"/>
        </w:rPr>
      </w:pPr>
    </w:p>
    <w:p w14:paraId="2BCFC0FE" w14:textId="77777777" w:rsidR="00E321B1" w:rsidRDefault="00E321B1" w:rsidP="00E321B1">
      <w:pPr>
        <w:ind w:firstLine="0"/>
        <w:rPr>
          <w:b/>
          <w:u w:val="single"/>
        </w:rPr>
      </w:pPr>
      <w:r w:rsidRPr="004B6B57">
        <w:rPr>
          <w:b/>
        </w:rPr>
        <w:t>REPORTING STATION CALL LETTERS:</w:t>
      </w:r>
      <w:r w:rsidR="004B6B57">
        <w:rPr>
          <w:b/>
        </w:rPr>
        <w:tab/>
      </w:r>
      <w:r w:rsidR="00077DFD" w:rsidRPr="004B6B57">
        <w:rPr>
          <w:b/>
        </w:rPr>
        <w:t xml:space="preserve"> </w:t>
      </w:r>
      <w:r w:rsidR="004B6B57" w:rsidRPr="00E60D38">
        <w:rPr>
          <w:bCs/>
        </w:rPr>
        <w:t>__</w:t>
      </w:r>
      <w:r w:rsidR="00077DFD" w:rsidRPr="00E60D38">
        <w:rPr>
          <w:bCs/>
        </w:rPr>
        <w:t>___________________</w:t>
      </w:r>
      <w:r w:rsidRPr="00E60D38">
        <w:rPr>
          <w:bCs/>
          <w:u w:val="single"/>
        </w:rPr>
        <w:tab/>
      </w:r>
      <w:r w:rsidRPr="00E60D38">
        <w:rPr>
          <w:bCs/>
          <w:u w:val="single"/>
        </w:rPr>
        <w:tab/>
      </w:r>
      <w:r w:rsidR="004B6B57" w:rsidRPr="00E60D38">
        <w:rPr>
          <w:bCs/>
          <w:u w:val="single"/>
        </w:rPr>
        <w:t>_____________</w:t>
      </w:r>
      <w:r w:rsidRPr="00E60D38">
        <w:rPr>
          <w:bCs/>
          <w:u w:val="single"/>
        </w:rPr>
        <w:tab/>
      </w:r>
      <w:r w:rsidRPr="00E60D38">
        <w:rPr>
          <w:bCs/>
          <w:u w:val="single"/>
        </w:rPr>
        <w:tab/>
      </w:r>
    </w:p>
    <w:p w14:paraId="5C2BA803" w14:textId="77777777" w:rsidR="00AA4724" w:rsidRDefault="00AA4724" w:rsidP="00AA4724">
      <w:pPr>
        <w:ind w:firstLine="0"/>
        <w:jc w:val="center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(Please submit a separate report for each station/duplicate this form, if necessary)</w:t>
      </w:r>
    </w:p>
    <w:p w14:paraId="11D96FD5" w14:textId="77777777" w:rsidR="00AA4724" w:rsidRPr="004B6B57" w:rsidRDefault="00AA4724" w:rsidP="00E321B1">
      <w:pPr>
        <w:ind w:firstLine="0"/>
        <w:rPr>
          <w:b/>
        </w:rPr>
      </w:pPr>
    </w:p>
    <w:p w14:paraId="5DA3F1B4" w14:textId="77777777" w:rsidR="004B6B57" w:rsidRDefault="004B6B57" w:rsidP="004B6B57">
      <w:pPr>
        <w:ind w:firstLine="0"/>
        <w:rPr>
          <w:b/>
          <w:u w:val="single"/>
        </w:rPr>
      </w:pPr>
      <w:r w:rsidRPr="004B6B57">
        <w:rPr>
          <w:b/>
        </w:rPr>
        <w:t xml:space="preserve">REPORT PREPARED/SUBMITTED BY: </w:t>
      </w:r>
      <w:r>
        <w:rPr>
          <w:b/>
        </w:rPr>
        <w:tab/>
      </w:r>
      <w:r w:rsidRPr="00E60D38">
        <w:rPr>
          <w:bCs/>
          <w:u w:val="single"/>
        </w:rPr>
        <w:tab/>
      </w:r>
      <w:r w:rsidRPr="00E60D38">
        <w:rPr>
          <w:bCs/>
          <w:u w:val="single"/>
        </w:rPr>
        <w:tab/>
      </w:r>
      <w:r w:rsidRPr="00E60D38">
        <w:rPr>
          <w:bCs/>
          <w:u w:val="single"/>
        </w:rPr>
        <w:tab/>
        <w:t xml:space="preserve">       ____</w:t>
      </w:r>
      <w:r w:rsidRPr="00E60D38">
        <w:rPr>
          <w:bCs/>
          <w:u w:val="single"/>
        </w:rPr>
        <w:tab/>
      </w:r>
      <w:r w:rsidRPr="00E60D38">
        <w:rPr>
          <w:bCs/>
          <w:u w:val="single"/>
        </w:rPr>
        <w:tab/>
        <w:t>_____________</w:t>
      </w:r>
    </w:p>
    <w:p w14:paraId="757C707C" w14:textId="77777777" w:rsidR="00AA4724" w:rsidRPr="004B6B57" w:rsidRDefault="00AA4724" w:rsidP="004B6B57">
      <w:pPr>
        <w:ind w:firstLine="0"/>
        <w:rPr>
          <w:b/>
          <w:u w:val="single"/>
        </w:rPr>
      </w:pPr>
    </w:p>
    <w:p w14:paraId="41F44D0B" w14:textId="77777777" w:rsidR="004B6B57" w:rsidRPr="004B6B57" w:rsidRDefault="004B6B57" w:rsidP="004B6B57">
      <w:pPr>
        <w:ind w:firstLine="0"/>
        <w:rPr>
          <w:b/>
          <w:u w:val="single"/>
        </w:rPr>
      </w:pPr>
      <w:r w:rsidRPr="004B6B57">
        <w:rPr>
          <w:b/>
        </w:rPr>
        <w:t>EMAIL:</w:t>
      </w:r>
      <w:r w:rsidRPr="004B6B57">
        <w:rPr>
          <w:b/>
        </w:rPr>
        <w:tab/>
      </w:r>
      <w:r w:rsidRPr="00E60D38">
        <w:rPr>
          <w:bCs/>
        </w:rPr>
        <w:t>_________________________________________</w:t>
      </w:r>
      <w:r w:rsidRPr="00E60D38">
        <w:rPr>
          <w:bCs/>
          <w:u w:val="single"/>
        </w:rPr>
        <w:t>__________</w:t>
      </w:r>
      <w:r w:rsidRPr="00E60D38">
        <w:rPr>
          <w:bCs/>
          <w:u w:val="single"/>
        </w:rPr>
        <w:tab/>
        <w:t>__________________________</w:t>
      </w:r>
    </w:p>
    <w:p w14:paraId="543C6C8C" w14:textId="77777777" w:rsidR="00E321B1" w:rsidRPr="004B6B57" w:rsidRDefault="004B6B57" w:rsidP="00E321B1">
      <w:pPr>
        <w:ind w:firstLine="0"/>
        <w:rPr>
          <w:b/>
        </w:rPr>
      </w:pPr>
      <w:r w:rsidRPr="004B6B57">
        <w:rPr>
          <w:b/>
        </w:rPr>
        <w:t>TELEPHONE NUMBER:</w:t>
      </w:r>
      <w:r w:rsidR="00E60D38">
        <w:rPr>
          <w:b/>
        </w:rPr>
        <w:t xml:space="preserve"> </w:t>
      </w:r>
      <w:r w:rsidRPr="00E60D38">
        <w:rPr>
          <w:bCs/>
          <w:u w:val="single"/>
        </w:rPr>
        <w:t>__________________________</w:t>
      </w:r>
      <w:r w:rsidR="00E60D38" w:rsidRPr="00E60D38">
        <w:rPr>
          <w:bCs/>
          <w:u w:val="single"/>
        </w:rPr>
        <w:t xml:space="preserve">   </w:t>
      </w:r>
      <w:r w:rsidRPr="00E60D38">
        <w:rPr>
          <w:bCs/>
          <w:u w:val="single"/>
        </w:rPr>
        <w:t>_______________________________________</w:t>
      </w:r>
    </w:p>
    <w:p w14:paraId="2D1D10A0" w14:textId="77777777" w:rsidR="00E321B1" w:rsidRPr="00E60D38" w:rsidRDefault="00E321B1" w:rsidP="00E321B1">
      <w:pPr>
        <w:ind w:firstLine="0"/>
        <w:rPr>
          <w:u w:val="single"/>
        </w:rPr>
      </w:pPr>
      <w:r w:rsidRPr="004B6B57">
        <w:rPr>
          <w:b/>
        </w:rPr>
        <w:t>MAILING ADDRESS:</w:t>
      </w:r>
      <w:r w:rsidR="00E60D38">
        <w:rPr>
          <w:b/>
        </w:rPr>
        <w:t xml:space="preserve"> </w:t>
      </w:r>
      <w:r w:rsidRPr="004B6B57">
        <w:rPr>
          <w:b/>
          <w:u w:val="single"/>
        </w:rPr>
        <w:tab/>
      </w:r>
      <w:r w:rsidRPr="004B6B57">
        <w:rPr>
          <w:b/>
          <w:u w:val="single"/>
        </w:rPr>
        <w:tab/>
      </w:r>
      <w:r w:rsidRPr="004B6B57">
        <w:rPr>
          <w:b/>
          <w:u w:val="single"/>
        </w:rPr>
        <w:tab/>
      </w:r>
      <w:r w:rsidR="00077DFD" w:rsidRPr="004B6B57">
        <w:rPr>
          <w:b/>
          <w:u w:val="single"/>
        </w:rPr>
        <w:t xml:space="preserve">    </w:t>
      </w:r>
      <w:r w:rsidRPr="004B6B57">
        <w:rPr>
          <w:b/>
          <w:u w:val="single"/>
        </w:rPr>
        <w:tab/>
      </w:r>
      <w:r w:rsidRPr="004B6B57">
        <w:rPr>
          <w:b/>
          <w:u w:val="single"/>
        </w:rPr>
        <w:tab/>
      </w:r>
      <w:r w:rsidRPr="004B6B57">
        <w:rPr>
          <w:b/>
          <w:u w:val="single"/>
        </w:rPr>
        <w:tab/>
      </w:r>
      <w:r w:rsidR="00077DFD" w:rsidRPr="00E60D38">
        <w:rPr>
          <w:u w:val="single"/>
        </w:rPr>
        <w:t>__________</w:t>
      </w:r>
      <w:r w:rsidR="00E60D38" w:rsidRPr="00E60D38">
        <w:rPr>
          <w:u w:val="single"/>
        </w:rPr>
        <w:t xml:space="preserve">               </w:t>
      </w:r>
      <w:r w:rsidR="00077DFD" w:rsidRPr="00E60D38">
        <w:rPr>
          <w:u w:val="single"/>
        </w:rPr>
        <w:t>________</w:t>
      </w:r>
      <w:r w:rsidR="004B6B57" w:rsidRPr="00E60D38">
        <w:rPr>
          <w:u w:val="single"/>
        </w:rPr>
        <w:t>________</w:t>
      </w:r>
    </w:p>
    <w:p w14:paraId="4F1394D4" w14:textId="77777777" w:rsidR="00E321B1" w:rsidRPr="00E60D38" w:rsidRDefault="004B6B57" w:rsidP="00E321B1">
      <w:pPr>
        <w:ind w:firstLine="0"/>
        <w:rPr>
          <w:bCs/>
        </w:rPr>
      </w:pPr>
      <w:r w:rsidRPr="004B6B57">
        <w:rPr>
          <w:b/>
        </w:rPr>
        <w:t>CITY/STATE</w:t>
      </w:r>
      <w:r w:rsidR="00E60D38">
        <w:rPr>
          <w:b/>
        </w:rPr>
        <w:t xml:space="preserve">: </w:t>
      </w:r>
      <w:r w:rsidR="00E321B1" w:rsidRPr="004B6B57">
        <w:rPr>
          <w:b/>
          <w:u w:val="single"/>
        </w:rPr>
        <w:tab/>
      </w:r>
      <w:r w:rsidR="00E321B1" w:rsidRPr="004B6B57">
        <w:rPr>
          <w:b/>
          <w:u w:val="single"/>
        </w:rPr>
        <w:tab/>
      </w:r>
      <w:r w:rsidR="00E321B1" w:rsidRPr="004B6B57">
        <w:rPr>
          <w:b/>
          <w:u w:val="single"/>
        </w:rPr>
        <w:tab/>
      </w:r>
      <w:r w:rsidR="00E321B1" w:rsidRPr="004B6B57">
        <w:rPr>
          <w:b/>
          <w:u w:val="single"/>
        </w:rPr>
        <w:tab/>
      </w:r>
      <w:r w:rsidR="00E321B1" w:rsidRPr="004B6B57">
        <w:rPr>
          <w:b/>
          <w:u w:val="single"/>
        </w:rPr>
        <w:tab/>
      </w:r>
      <w:r w:rsidR="00E60D38">
        <w:rPr>
          <w:b/>
          <w:u w:val="single"/>
        </w:rPr>
        <w:t xml:space="preserve">                   </w:t>
      </w:r>
      <w:r w:rsidR="00E321B1" w:rsidRPr="004B6B57">
        <w:rPr>
          <w:b/>
          <w:u w:val="single"/>
        </w:rPr>
        <w:tab/>
      </w:r>
      <w:r w:rsidR="00077DFD" w:rsidRPr="004B6B57">
        <w:rPr>
          <w:u w:val="single"/>
        </w:rPr>
        <w:t>__</w:t>
      </w:r>
      <w:r w:rsidR="00E321B1" w:rsidRPr="004B6B57">
        <w:rPr>
          <w:b/>
          <w:u w:val="single"/>
        </w:rPr>
        <w:t>ZIP:</w:t>
      </w:r>
      <w:r w:rsidR="00E321B1" w:rsidRPr="004B6B57">
        <w:rPr>
          <w:b/>
          <w:u w:val="single"/>
        </w:rPr>
        <w:tab/>
      </w:r>
      <w:r w:rsidR="00E321B1" w:rsidRPr="004B6B57">
        <w:rPr>
          <w:b/>
          <w:u w:val="single"/>
        </w:rPr>
        <w:tab/>
      </w:r>
      <w:r w:rsidRPr="00E60D38">
        <w:rPr>
          <w:bCs/>
          <w:u w:val="single"/>
        </w:rPr>
        <w:t>_</w:t>
      </w:r>
      <w:r w:rsidR="00E60D38">
        <w:rPr>
          <w:bCs/>
          <w:u w:val="single"/>
        </w:rPr>
        <w:t xml:space="preserve">                     </w:t>
      </w:r>
      <w:r w:rsidRPr="00E60D38">
        <w:rPr>
          <w:bCs/>
          <w:u w:val="single"/>
        </w:rPr>
        <w:t>_______</w:t>
      </w:r>
      <w:r w:rsidR="00E321B1" w:rsidRPr="00E60D38">
        <w:rPr>
          <w:bCs/>
          <w:u w:val="single"/>
        </w:rPr>
        <w:tab/>
      </w:r>
    </w:p>
    <w:p w14:paraId="3D416687" w14:textId="77777777" w:rsidR="004B6B57" w:rsidRPr="004B6B57" w:rsidRDefault="00E60D38" w:rsidP="004B6B57">
      <w:pPr>
        <w:ind w:firstLine="0"/>
        <w:rPr>
          <w:b/>
        </w:rPr>
      </w:pPr>
      <w:r>
        <w:rPr>
          <w:b/>
        </w:rPr>
        <w:t xml:space="preserve"> </w:t>
      </w:r>
    </w:p>
    <w:p w14:paraId="110716E6" w14:textId="77777777" w:rsidR="004B6B57" w:rsidRPr="004B6B57" w:rsidRDefault="004B6B57" w:rsidP="00AA4724">
      <w:pPr>
        <w:ind w:firstLine="0"/>
        <w:jc w:val="center"/>
        <w:rPr>
          <w:b/>
        </w:rPr>
      </w:pPr>
      <w:r w:rsidRPr="004B6B57">
        <w:rPr>
          <w:b/>
        </w:rPr>
        <w:t xml:space="preserve">*** Were spots ‘streamed’ on station’s website?    </w:t>
      </w:r>
      <w:r w:rsidRPr="004B6B57">
        <w:rPr>
          <w:b/>
          <w:i/>
        </w:rPr>
        <w:t>(Circle One)</w:t>
      </w:r>
      <w:r w:rsidRPr="004B6B57">
        <w:rPr>
          <w:b/>
          <w:i/>
        </w:rPr>
        <w:tab/>
      </w:r>
      <w:r w:rsidRPr="004B6B57">
        <w:rPr>
          <w:b/>
        </w:rPr>
        <w:tab/>
        <w:t>YES</w:t>
      </w:r>
      <w:r w:rsidRPr="004B6B57">
        <w:rPr>
          <w:b/>
        </w:rPr>
        <w:tab/>
      </w:r>
      <w:r w:rsidRPr="004B6B57">
        <w:rPr>
          <w:b/>
        </w:rPr>
        <w:tab/>
        <w:t>NO</w:t>
      </w:r>
    </w:p>
    <w:p w14:paraId="58061E77" w14:textId="77777777" w:rsidR="00E321B1" w:rsidRPr="004B6B57" w:rsidRDefault="00E321B1" w:rsidP="00E321B1">
      <w:pPr>
        <w:ind w:firstLine="0"/>
        <w:rPr>
          <w:b/>
        </w:rPr>
      </w:pPr>
    </w:p>
    <w:p w14:paraId="7DCB9BCF" w14:textId="77507240" w:rsidR="00077DFD" w:rsidRPr="004B6B57" w:rsidRDefault="004C66E4" w:rsidP="00AA4724">
      <w:pPr>
        <w:ind w:firstLine="0"/>
        <w:rPr>
          <w:b/>
        </w:rPr>
      </w:pPr>
      <w:r w:rsidRPr="004B6B57">
        <w:rPr>
          <w:b/>
        </w:rPr>
        <w:t>I certify that the above</w:t>
      </w:r>
      <w:r w:rsidR="00A77728">
        <w:rPr>
          <w:b/>
        </w:rPr>
        <w:t>-</w:t>
      </w:r>
      <w:r w:rsidRPr="004B6B57">
        <w:rPr>
          <w:b/>
        </w:rPr>
        <w:t xml:space="preserve">named station aired spots for the </w:t>
      </w:r>
      <w:r w:rsidR="000C3EEA">
        <w:rPr>
          <w:b/>
          <w:color w:val="943634"/>
          <w:u w:val="single"/>
        </w:rPr>
        <w:t>L</w:t>
      </w:r>
      <w:r w:rsidR="00085A0F">
        <w:rPr>
          <w:b/>
          <w:color w:val="943634"/>
          <w:u w:val="single"/>
        </w:rPr>
        <w:t>WC</w:t>
      </w:r>
      <w:r w:rsidRPr="004B6B57">
        <w:rPr>
          <w:b/>
        </w:rPr>
        <w:t xml:space="preserve"> as follows:</w:t>
      </w:r>
    </w:p>
    <w:p w14:paraId="07255993" w14:textId="77777777" w:rsidR="004B6B57" w:rsidRPr="00AA4724" w:rsidRDefault="004B6B57" w:rsidP="004B6B57">
      <w:pPr>
        <w:ind w:firstLine="0"/>
        <w:rPr>
          <w:b/>
          <w:sz w:val="36"/>
          <w:szCs w:val="36"/>
        </w:rPr>
      </w:pPr>
    </w:p>
    <w:p w14:paraId="3EEA1C2B" w14:textId="24D73956" w:rsidR="004C66E4" w:rsidRDefault="00CF4B9B" w:rsidP="00077DFD">
      <w:pPr>
        <w:ind w:firstLine="0"/>
        <w:jc w:val="center"/>
        <w:rPr>
          <w:b/>
          <w:color w:val="943634"/>
          <w:sz w:val="36"/>
          <w:szCs w:val="36"/>
          <w:u w:val="single"/>
        </w:rPr>
      </w:pPr>
      <w:r>
        <w:rPr>
          <w:b/>
          <w:color w:val="943634"/>
          <w:sz w:val="36"/>
          <w:szCs w:val="36"/>
          <w:u w:val="single"/>
        </w:rPr>
        <w:t>November</w:t>
      </w:r>
      <w:r w:rsidR="00A77728">
        <w:rPr>
          <w:b/>
          <w:color w:val="943634"/>
          <w:sz w:val="36"/>
          <w:szCs w:val="36"/>
          <w:u w:val="single"/>
        </w:rPr>
        <w:t xml:space="preserve"> 2022</w:t>
      </w:r>
    </w:p>
    <w:p w14:paraId="36476734" w14:textId="77777777" w:rsidR="004B6B57" w:rsidRPr="004B6B57" w:rsidRDefault="004B6B57" w:rsidP="00077DFD">
      <w:pPr>
        <w:ind w:firstLine="0"/>
        <w:jc w:val="center"/>
        <w:rPr>
          <w:b/>
          <w:color w:val="943634"/>
          <w:u w:val="single"/>
        </w:rPr>
      </w:pPr>
    </w:p>
    <w:p w14:paraId="6C4EF79A" w14:textId="77777777" w:rsidR="004C66E4" w:rsidRPr="004B6B57" w:rsidRDefault="004B6B57" w:rsidP="000C3EEA">
      <w:pPr>
        <w:ind w:firstLine="0"/>
        <w:rPr>
          <w:b/>
          <w:u w:val="single"/>
        </w:rPr>
      </w:pPr>
      <w:r w:rsidRPr="004B6B57">
        <w:t xml:space="preserve">     </w:t>
      </w:r>
      <w:r w:rsidR="00AA4724">
        <w:t xml:space="preserve">  </w:t>
      </w:r>
      <w:r w:rsidR="004C66E4" w:rsidRPr="004B6B57">
        <w:rPr>
          <w:b/>
          <w:u w:val="single"/>
        </w:rPr>
        <w:t>MONTH</w:t>
      </w:r>
      <w:r w:rsidR="00077DFD" w:rsidRPr="004B6B57">
        <w:rPr>
          <w:b/>
        </w:rPr>
        <w:tab/>
      </w:r>
      <w:r w:rsidR="00077DFD" w:rsidRPr="004B6B57">
        <w:rPr>
          <w:b/>
        </w:rPr>
        <w:tab/>
      </w:r>
      <w:r w:rsidR="00077DFD" w:rsidRPr="004B6B57">
        <w:rPr>
          <w:b/>
        </w:rPr>
        <w:tab/>
      </w:r>
      <w:r w:rsidRPr="004B6B57">
        <w:rPr>
          <w:b/>
        </w:rPr>
        <w:t xml:space="preserve"> </w:t>
      </w:r>
      <w:r w:rsidR="004C66E4" w:rsidRPr="004B6B57">
        <w:rPr>
          <w:b/>
          <w:u w:val="single"/>
        </w:rPr>
        <w:t># SPOTS AIRED</w:t>
      </w:r>
      <w:r w:rsidR="004C66E4" w:rsidRPr="004B6B57">
        <w:rPr>
          <w:b/>
        </w:rPr>
        <w:tab/>
      </w:r>
      <w:r w:rsidRPr="004B6B57">
        <w:rPr>
          <w:b/>
        </w:rPr>
        <w:tab/>
      </w:r>
      <w:r w:rsidR="004C66E4" w:rsidRPr="004B6B57">
        <w:rPr>
          <w:b/>
        </w:rPr>
        <w:tab/>
      </w:r>
      <w:r w:rsidR="004C66E4" w:rsidRPr="004B6B57">
        <w:rPr>
          <w:b/>
        </w:rPr>
        <w:tab/>
      </w:r>
      <w:r w:rsidRPr="004B6B57">
        <w:rPr>
          <w:b/>
        </w:rPr>
        <w:t xml:space="preserve">        </w:t>
      </w:r>
      <w:r w:rsidR="004C66E4" w:rsidRPr="004B6B57">
        <w:rPr>
          <w:b/>
          <w:u w:val="single"/>
        </w:rPr>
        <w:t>VALUE OF SPOTS</w:t>
      </w:r>
    </w:p>
    <w:p w14:paraId="2C7DB440" w14:textId="77777777" w:rsidR="004C66E4" w:rsidRPr="004B6B57" w:rsidRDefault="004C66E4" w:rsidP="00077DFD">
      <w:pPr>
        <w:ind w:firstLine="0"/>
        <w:rPr>
          <w:b/>
          <w:u w:val="single"/>
        </w:rPr>
      </w:pPr>
    </w:p>
    <w:p w14:paraId="6D78C4E7" w14:textId="071A8824" w:rsidR="004C66E4" w:rsidRPr="004B6B57" w:rsidRDefault="00CF4B9B">
      <w:pPr>
        <w:ind w:firstLine="0"/>
        <w:rPr>
          <w:b/>
        </w:rPr>
      </w:pPr>
      <w:r>
        <w:rPr>
          <w:b/>
        </w:rPr>
        <w:t>November</w:t>
      </w:r>
      <w:r w:rsidR="00A77728">
        <w:rPr>
          <w:b/>
        </w:rPr>
        <w:t xml:space="preserve"> </w:t>
      </w:r>
      <w:r w:rsidR="004D1A6A">
        <w:rPr>
          <w:b/>
        </w:rPr>
        <w:t>T</w:t>
      </w:r>
      <w:r w:rsidR="007977DC">
        <w:rPr>
          <w:b/>
        </w:rPr>
        <w:t>otals:</w:t>
      </w:r>
      <w:r w:rsidR="00AA4724">
        <w:rPr>
          <w:b/>
        </w:rPr>
        <w:tab/>
      </w:r>
      <w:r w:rsidR="00385D69">
        <w:rPr>
          <w:b/>
        </w:rPr>
        <w:t xml:space="preserve">               </w:t>
      </w:r>
      <w:r w:rsidR="001906E4">
        <w:rPr>
          <w:b/>
        </w:rPr>
        <w:t xml:space="preserve"> </w:t>
      </w:r>
      <w:r w:rsidR="004C66E4" w:rsidRPr="004B6B57">
        <w:rPr>
          <w:b/>
          <w:u w:val="single"/>
        </w:rPr>
        <w:tab/>
      </w:r>
      <w:r w:rsidR="004C66E4" w:rsidRPr="004B6B57">
        <w:rPr>
          <w:b/>
          <w:u w:val="single"/>
        </w:rPr>
        <w:tab/>
      </w:r>
      <w:r w:rsidR="004C66E4" w:rsidRPr="004B6B57">
        <w:rPr>
          <w:b/>
        </w:rPr>
        <w:tab/>
      </w:r>
      <w:r w:rsidR="00385D69">
        <w:rPr>
          <w:b/>
        </w:rPr>
        <w:t xml:space="preserve">                                       </w:t>
      </w:r>
      <w:r w:rsidR="004C66E4" w:rsidRPr="004B6B57">
        <w:rPr>
          <w:b/>
        </w:rPr>
        <w:t>$</w:t>
      </w:r>
      <w:r w:rsidR="004C66E4" w:rsidRPr="004B6B57">
        <w:rPr>
          <w:b/>
          <w:u w:val="single"/>
        </w:rPr>
        <w:tab/>
      </w:r>
      <w:r w:rsidR="004C66E4" w:rsidRPr="004B6B57">
        <w:rPr>
          <w:b/>
          <w:u w:val="single"/>
        </w:rPr>
        <w:tab/>
      </w:r>
      <w:r w:rsidR="004C66E4" w:rsidRPr="004B6B57">
        <w:rPr>
          <w:b/>
          <w:u w:val="single"/>
        </w:rPr>
        <w:tab/>
      </w:r>
    </w:p>
    <w:p w14:paraId="4D26C0F6" w14:textId="77777777" w:rsidR="004B6B57" w:rsidRDefault="004B6B57">
      <w:pPr>
        <w:ind w:firstLine="0"/>
        <w:rPr>
          <w:b/>
          <w:color w:val="943634"/>
        </w:rPr>
      </w:pPr>
    </w:p>
    <w:p w14:paraId="62C57EB2" w14:textId="77777777" w:rsidR="004C66E4" w:rsidRPr="004B6B57" w:rsidRDefault="004C66E4" w:rsidP="00AA4724">
      <w:pPr>
        <w:ind w:firstLine="0"/>
        <w:jc w:val="center"/>
        <w:rPr>
          <w:b/>
          <w:sz w:val="28"/>
          <w:szCs w:val="28"/>
          <w:u w:val="single"/>
        </w:rPr>
      </w:pPr>
      <w:r w:rsidRPr="004B6B57">
        <w:rPr>
          <w:b/>
          <w:sz w:val="28"/>
          <w:szCs w:val="28"/>
        </w:rPr>
        <w:t xml:space="preserve">SIGNED:  </w:t>
      </w:r>
      <w:r w:rsidRPr="004B6B57">
        <w:rPr>
          <w:b/>
          <w:sz w:val="28"/>
          <w:szCs w:val="28"/>
        </w:rPr>
        <w:tab/>
      </w:r>
      <w:r w:rsidRPr="004B6B57">
        <w:rPr>
          <w:sz w:val="28"/>
          <w:szCs w:val="28"/>
          <w:u w:val="single"/>
        </w:rPr>
        <w:tab/>
      </w:r>
      <w:r w:rsidRPr="004B6B57">
        <w:rPr>
          <w:sz w:val="28"/>
          <w:szCs w:val="28"/>
          <w:u w:val="single"/>
        </w:rPr>
        <w:tab/>
      </w:r>
      <w:r w:rsidRPr="004B6B57">
        <w:rPr>
          <w:sz w:val="28"/>
          <w:szCs w:val="28"/>
          <w:u w:val="single"/>
        </w:rPr>
        <w:tab/>
      </w:r>
      <w:r w:rsidRPr="004B6B57">
        <w:rPr>
          <w:sz w:val="28"/>
          <w:szCs w:val="28"/>
          <w:u w:val="single"/>
        </w:rPr>
        <w:tab/>
      </w:r>
      <w:r w:rsidRPr="004B6B57">
        <w:rPr>
          <w:sz w:val="28"/>
          <w:szCs w:val="28"/>
          <w:u w:val="single"/>
        </w:rPr>
        <w:tab/>
      </w:r>
      <w:r w:rsidRPr="004B6B57">
        <w:rPr>
          <w:sz w:val="28"/>
          <w:szCs w:val="28"/>
          <w:u w:val="single"/>
        </w:rPr>
        <w:tab/>
      </w:r>
      <w:r w:rsidRPr="004B6B57">
        <w:rPr>
          <w:sz w:val="28"/>
          <w:szCs w:val="28"/>
        </w:rPr>
        <w:t xml:space="preserve">  </w:t>
      </w:r>
      <w:r w:rsidRPr="004B6B57">
        <w:rPr>
          <w:b/>
          <w:sz w:val="28"/>
          <w:szCs w:val="28"/>
        </w:rPr>
        <w:t xml:space="preserve">Date:  </w:t>
      </w:r>
      <w:r w:rsidRPr="004B6B57">
        <w:rPr>
          <w:sz w:val="28"/>
          <w:szCs w:val="28"/>
          <w:u w:val="single"/>
        </w:rPr>
        <w:tab/>
      </w:r>
      <w:r w:rsidRPr="004B6B57">
        <w:rPr>
          <w:sz w:val="28"/>
          <w:szCs w:val="28"/>
          <w:u w:val="single"/>
        </w:rPr>
        <w:tab/>
      </w:r>
      <w:r w:rsidRPr="004B6B57">
        <w:rPr>
          <w:sz w:val="28"/>
          <w:szCs w:val="28"/>
          <w:u w:val="single"/>
        </w:rPr>
        <w:tab/>
      </w:r>
      <w:r w:rsidRPr="004B6B57">
        <w:rPr>
          <w:sz w:val="28"/>
          <w:szCs w:val="28"/>
        </w:rPr>
        <w:tab/>
      </w:r>
      <w:r w:rsidRPr="004B6B57">
        <w:rPr>
          <w:sz w:val="28"/>
          <w:szCs w:val="28"/>
        </w:rPr>
        <w:tab/>
      </w:r>
      <w:r w:rsidRPr="004B6B57">
        <w:rPr>
          <w:sz w:val="28"/>
          <w:szCs w:val="28"/>
        </w:rPr>
        <w:tab/>
      </w:r>
    </w:p>
    <w:sectPr w:rsidR="004C66E4" w:rsidRPr="004B6B57" w:rsidSect="00AA4724">
      <w:footerReference w:type="default" r:id="rId7"/>
      <w:pgSz w:w="12240" w:h="15840"/>
      <w:pgMar w:top="144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E5FB8" w14:textId="77777777" w:rsidR="005C6CB5" w:rsidRDefault="005C6CB5" w:rsidP="00AA4724">
      <w:r>
        <w:separator/>
      </w:r>
    </w:p>
  </w:endnote>
  <w:endnote w:type="continuationSeparator" w:id="0">
    <w:p w14:paraId="4D8BDC10" w14:textId="77777777" w:rsidR="005C6CB5" w:rsidRDefault="005C6CB5" w:rsidP="00AA47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3EC8E" w14:textId="77777777" w:rsidR="00AA4724" w:rsidRDefault="00AA4724" w:rsidP="00AA4724">
    <w:pPr>
      <w:pStyle w:val="Footer"/>
    </w:pPr>
    <w:r>
      <w:t>660 Florida Street</w:t>
    </w:r>
    <w:r>
      <w:tab/>
    </w:r>
    <w:hyperlink r:id="rId1" w:history="1">
      <w:r w:rsidRPr="00721FB1">
        <w:rPr>
          <w:rStyle w:val="Hyperlink"/>
        </w:rPr>
        <w:t>www.broadcasters.org</w:t>
      </w:r>
    </w:hyperlink>
    <w:r>
      <w:tab/>
      <w:t>Office 225</w:t>
    </w:r>
    <w:r w:rsidR="00E60D38">
      <w:t>-</w:t>
    </w:r>
    <w:r>
      <w:t>267-4522</w:t>
    </w:r>
  </w:p>
  <w:p w14:paraId="4C070F67" w14:textId="77777777" w:rsidR="00AA4724" w:rsidRDefault="00AA4724" w:rsidP="00AA4724">
    <w:pPr>
      <w:pStyle w:val="Footer"/>
    </w:pPr>
    <w:r>
      <w:t>Baton Rouge, LA 70801-1709</w:t>
    </w:r>
    <w:r>
      <w:tab/>
    </w:r>
    <w:r w:rsidR="00E60D38">
      <w:t>susan</w:t>
    </w:r>
    <w:r w:rsidRPr="00AA4724">
      <w:t>@broadcasters.org</w:t>
    </w:r>
    <w:r>
      <w:tab/>
      <w:t xml:space="preserve"> Fax </w:t>
    </w:r>
    <w:r w:rsidR="00E60D38">
      <w:t>2</w:t>
    </w:r>
    <w:r>
      <w:t>25</w:t>
    </w:r>
    <w:r w:rsidR="00E60D38">
      <w:t>-</w:t>
    </w:r>
    <w:r>
      <w:t>267-4329</w:t>
    </w:r>
  </w:p>
  <w:p w14:paraId="45E6BA29" w14:textId="77777777" w:rsidR="00AA4724" w:rsidRDefault="00AA4724" w:rsidP="00AA4724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A70FE" w14:textId="77777777" w:rsidR="005C6CB5" w:rsidRDefault="005C6CB5" w:rsidP="00AA4724">
      <w:r>
        <w:separator/>
      </w:r>
    </w:p>
  </w:footnote>
  <w:footnote w:type="continuationSeparator" w:id="0">
    <w:p w14:paraId="0FA84BEA" w14:textId="77777777" w:rsidR="005C6CB5" w:rsidRDefault="005C6CB5" w:rsidP="00AA47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wMjGyMDK0NDcwNbBQ0lEKTi0uzszPAykwNKgFABfBmIEtAAAA"/>
  </w:docVars>
  <w:rsids>
    <w:rsidRoot w:val="00E321B1"/>
    <w:rsid w:val="00032143"/>
    <w:rsid w:val="00034F0E"/>
    <w:rsid w:val="00075BD7"/>
    <w:rsid w:val="00077DFD"/>
    <w:rsid w:val="00085A0F"/>
    <w:rsid w:val="000B031C"/>
    <w:rsid w:val="000B038F"/>
    <w:rsid w:val="000B544D"/>
    <w:rsid w:val="000C3EEA"/>
    <w:rsid w:val="000C72FD"/>
    <w:rsid w:val="000E551F"/>
    <w:rsid w:val="000F747F"/>
    <w:rsid w:val="00106D8B"/>
    <w:rsid w:val="00121EC8"/>
    <w:rsid w:val="00122D53"/>
    <w:rsid w:val="001241D7"/>
    <w:rsid w:val="001477F1"/>
    <w:rsid w:val="001504B1"/>
    <w:rsid w:val="00176AA2"/>
    <w:rsid w:val="001906E4"/>
    <w:rsid w:val="001E2D98"/>
    <w:rsid w:val="00222356"/>
    <w:rsid w:val="00235A29"/>
    <w:rsid w:val="00241176"/>
    <w:rsid w:val="002461C3"/>
    <w:rsid w:val="00251A43"/>
    <w:rsid w:val="00265C4C"/>
    <w:rsid w:val="0029660D"/>
    <w:rsid w:val="002A4CB9"/>
    <w:rsid w:val="002C1611"/>
    <w:rsid w:val="002F477B"/>
    <w:rsid w:val="003003BA"/>
    <w:rsid w:val="00320804"/>
    <w:rsid w:val="0033241D"/>
    <w:rsid w:val="003456DB"/>
    <w:rsid w:val="00351952"/>
    <w:rsid w:val="003539E1"/>
    <w:rsid w:val="00385D69"/>
    <w:rsid w:val="00392C7D"/>
    <w:rsid w:val="00396D89"/>
    <w:rsid w:val="003B5546"/>
    <w:rsid w:val="003D36E2"/>
    <w:rsid w:val="00405D8B"/>
    <w:rsid w:val="0043459D"/>
    <w:rsid w:val="0044456A"/>
    <w:rsid w:val="0044511C"/>
    <w:rsid w:val="004530E7"/>
    <w:rsid w:val="00463260"/>
    <w:rsid w:val="0047067A"/>
    <w:rsid w:val="00485625"/>
    <w:rsid w:val="004B18DE"/>
    <w:rsid w:val="004B6B57"/>
    <w:rsid w:val="004C0D8B"/>
    <w:rsid w:val="004C66E4"/>
    <w:rsid w:val="004D1A6A"/>
    <w:rsid w:val="005170B7"/>
    <w:rsid w:val="005223D5"/>
    <w:rsid w:val="0052425E"/>
    <w:rsid w:val="0052530A"/>
    <w:rsid w:val="005407AE"/>
    <w:rsid w:val="005569C5"/>
    <w:rsid w:val="00560034"/>
    <w:rsid w:val="00583419"/>
    <w:rsid w:val="005B0C9D"/>
    <w:rsid w:val="005C6CB5"/>
    <w:rsid w:val="005F2C21"/>
    <w:rsid w:val="0060779D"/>
    <w:rsid w:val="0062604C"/>
    <w:rsid w:val="00671DA9"/>
    <w:rsid w:val="006E1731"/>
    <w:rsid w:val="006E630A"/>
    <w:rsid w:val="00787121"/>
    <w:rsid w:val="007977DC"/>
    <w:rsid w:val="007A659C"/>
    <w:rsid w:val="007C5B05"/>
    <w:rsid w:val="007E2100"/>
    <w:rsid w:val="008008C5"/>
    <w:rsid w:val="00806D66"/>
    <w:rsid w:val="008174ED"/>
    <w:rsid w:val="00822A84"/>
    <w:rsid w:val="00844F90"/>
    <w:rsid w:val="00845CFC"/>
    <w:rsid w:val="00864119"/>
    <w:rsid w:val="00894445"/>
    <w:rsid w:val="008A107C"/>
    <w:rsid w:val="008A378F"/>
    <w:rsid w:val="008A6E0F"/>
    <w:rsid w:val="008C3CAC"/>
    <w:rsid w:val="00907D3C"/>
    <w:rsid w:val="009324B9"/>
    <w:rsid w:val="00981BD8"/>
    <w:rsid w:val="009B2497"/>
    <w:rsid w:val="009B506C"/>
    <w:rsid w:val="009C6173"/>
    <w:rsid w:val="00A71D7A"/>
    <w:rsid w:val="00A771C3"/>
    <w:rsid w:val="00A77728"/>
    <w:rsid w:val="00A91FF5"/>
    <w:rsid w:val="00A9383C"/>
    <w:rsid w:val="00AA2A82"/>
    <w:rsid w:val="00AA4724"/>
    <w:rsid w:val="00AC0D2D"/>
    <w:rsid w:val="00AE1CB8"/>
    <w:rsid w:val="00AE7EFD"/>
    <w:rsid w:val="00AF7656"/>
    <w:rsid w:val="00B05377"/>
    <w:rsid w:val="00B06ABE"/>
    <w:rsid w:val="00B161AD"/>
    <w:rsid w:val="00B17637"/>
    <w:rsid w:val="00B209DA"/>
    <w:rsid w:val="00B375EA"/>
    <w:rsid w:val="00B4744D"/>
    <w:rsid w:val="00B6055F"/>
    <w:rsid w:val="00B66570"/>
    <w:rsid w:val="00B670F7"/>
    <w:rsid w:val="00B845D3"/>
    <w:rsid w:val="00B90797"/>
    <w:rsid w:val="00BB54A8"/>
    <w:rsid w:val="00BD3CD4"/>
    <w:rsid w:val="00BF1087"/>
    <w:rsid w:val="00C0384D"/>
    <w:rsid w:val="00C15B51"/>
    <w:rsid w:val="00C2014E"/>
    <w:rsid w:val="00C202F1"/>
    <w:rsid w:val="00CA15C9"/>
    <w:rsid w:val="00CF2EF3"/>
    <w:rsid w:val="00CF4B9B"/>
    <w:rsid w:val="00D00A97"/>
    <w:rsid w:val="00D45457"/>
    <w:rsid w:val="00D54B30"/>
    <w:rsid w:val="00D67D8C"/>
    <w:rsid w:val="00D848CF"/>
    <w:rsid w:val="00D921AE"/>
    <w:rsid w:val="00DA5346"/>
    <w:rsid w:val="00DC2C75"/>
    <w:rsid w:val="00DF0B36"/>
    <w:rsid w:val="00DF1981"/>
    <w:rsid w:val="00E16A88"/>
    <w:rsid w:val="00E321B1"/>
    <w:rsid w:val="00E4400F"/>
    <w:rsid w:val="00E60D38"/>
    <w:rsid w:val="00E95596"/>
    <w:rsid w:val="00E96604"/>
    <w:rsid w:val="00F03615"/>
    <w:rsid w:val="00F06298"/>
    <w:rsid w:val="00F13F6D"/>
    <w:rsid w:val="00F85627"/>
    <w:rsid w:val="00F96BDA"/>
    <w:rsid w:val="00FB67D8"/>
    <w:rsid w:val="00FF5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B0040"/>
  <w15:chartTrackingRefBased/>
  <w15:docId w15:val="{39A9AE93-1376-45AC-ADC5-B6756D1DF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AA2"/>
    <w:pPr>
      <w:ind w:firstLine="360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AA2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eastAsia="Times New Roman" w:hAnsi="Cambria"/>
      <w:b/>
      <w:bCs/>
      <w:color w:val="365F91"/>
      <w:sz w:val="24"/>
      <w:szCs w:val="24"/>
      <w:lang w:val="x-none"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6AA2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eastAsia="Times New Roman" w:hAnsi="Cambria"/>
      <w:color w:val="365F91"/>
      <w:sz w:val="24"/>
      <w:szCs w:val="24"/>
      <w:lang w:val="x-none" w:eastAsia="x-none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6AA2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eastAsia="Times New Roman" w:hAnsi="Cambria"/>
      <w:color w:val="4F81BD"/>
      <w:sz w:val="24"/>
      <w:szCs w:val="24"/>
      <w:lang w:val="x-none" w:eastAsia="x-none"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6AA2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eastAsia="Times New Roman" w:hAnsi="Cambria"/>
      <w:i/>
      <w:iCs/>
      <w:color w:val="4F81BD"/>
      <w:sz w:val="24"/>
      <w:szCs w:val="24"/>
      <w:lang w:val="x-none" w:eastAsia="x-none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6AA2"/>
    <w:pPr>
      <w:spacing w:before="200" w:after="80"/>
      <w:ind w:firstLine="0"/>
      <w:outlineLvl w:val="4"/>
    </w:pPr>
    <w:rPr>
      <w:rFonts w:ascii="Cambria" w:eastAsia="Times New Roman" w:hAnsi="Cambria"/>
      <w:color w:val="4F81BD"/>
      <w:sz w:val="20"/>
      <w:szCs w:val="20"/>
      <w:lang w:val="x-none" w:eastAsia="x-none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6AA2"/>
    <w:pPr>
      <w:spacing w:before="280" w:after="100"/>
      <w:ind w:firstLine="0"/>
      <w:outlineLvl w:val="5"/>
    </w:pPr>
    <w:rPr>
      <w:rFonts w:ascii="Cambria" w:eastAsia="Times New Roman" w:hAnsi="Cambria"/>
      <w:i/>
      <w:iCs/>
      <w:color w:val="4F81BD"/>
      <w:sz w:val="20"/>
      <w:szCs w:val="20"/>
      <w:lang w:val="x-none" w:eastAsia="x-none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6AA2"/>
    <w:pPr>
      <w:spacing w:before="320" w:after="100"/>
      <w:ind w:firstLine="0"/>
      <w:outlineLvl w:val="6"/>
    </w:pPr>
    <w:rPr>
      <w:rFonts w:ascii="Cambria" w:eastAsia="Times New Roman" w:hAnsi="Cambria"/>
      <w:b/>
      <w:bCs/>
      <w:color w:val="9BBB59"/>
      <w:sz w:val="20"/>
      <w:szCs w:val="20"/>
      <w:lang w:val="x-none" w:eastAsia="x-none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6AA2"/>
    <w:pPr>
      <w:spacing w:before="320" w:after="100"/>
      <w:ind w:firstLine="0"/>
      <w:outlineLvl w:val="7"/>
    </w:pPr>
    <w:rPr>
      <w:rFonts w:ascii="Cambria" w:eastAsia="Times New Roman" w:hAnsi="Cambria"/>
      <w:b/>
      <w:bCs/>
      <w:i/>
      <w:iCs/>
      <w:color w:val="9BBB59"/>
      <w:sz w:val="20"/>
      <w:szCs w:val="20"/>
      <w:lang w:val="x-none" w:eastAsia="x-none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6AA2"/>
    <w:pPr>
      <w:spacing w:before="320" w:after="100"/>
      <w:ind w:firstLine="0"/>
      <w:outlineLvl w:val="8"/>
    </w:pPr>
    <w:rPr>
      <w:rFonts w:ascii="Cambria" w:eastAsia="Times New Roman" w:hAnsi="Cambria"/>
      <w:i/>
      <w:iCs/>
      <w:color w:val="9BBB59"/>
      <w:sz w:val="20"/>
      <w:szCs w:val="20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76AA2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176AA2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176AA2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176AA2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176AA2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176AA2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176AA2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176AA2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176AA2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6AA2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76AA2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eastAsia="Times New Roman" w:hAnsi="Cambria"/>
      <w:i/>
      <w:iCs/>
      <w:color w:val="243F60"/>
      <w:sz w:val="60"/>
      <w:szCs w:val="60"/>
      <w:lang w:val="x-none" w:eastAsia="x-none" w:bidi="ar-SA"/>
    </w:rPr>
  </w:style>
  <w:style w:type="character" w:customStyle="1" w:styleId="TitleChar">
    <w:name w:val="Title Char"/>
    <w:link w:val="Title"/>
    <w:uiPriority w:val="10"/>
    <w:rsid w:val="00176AA2"/>
    <w:rPr>
      <w:rFonts w:ascii="Cambria" w:eastAsia="Times New Roman" w:hAnsi="Cambria" w:cs="Times New Roman"/>
      <w:i/>
      <w:iCs/>
      <w:color w:val="243F60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6AA2"/>
    <w:pPr>
      <w:spacing w:before="200" w:after="900"/>
      <w:ind w:firstLine="0"/>
      <w:jc w:val="right"/>
    </w:pPr>
    <w:rPr>
      <w:i/>
      <w:iCs/>
      <w:sz w:val="24"/>
      <w:szCs w:val="24"/>
      <w:lang w:val="x-none" w:eastAsia="x-none" w:bidi="ar-SA"/>
    </w:rPr>
  </w:style>
  <w:style w:type="character" w:customStyle="1" w:styleId="SubtitleChar">
    <w:name w:val="Subtitle Char"/>
    <w:link w:val="Subtitle"/>
    <w:uiPriority w:val="11"/>
    <w:rsid w:val="00176AA2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176AA2"/>
    <w:rPr>
      <w:b/>
      <w:bCs/>
      <w:spacing w:val="0"/>
    </w:rPr>
  </w:style>
  <w:style w:type="character" w:styleId="Emphasis">
    <w:name w:val="Emphasis"/>
    <w:uiPriority w:val="20"/>
    <w:qFormat/>
    <w:rsid w:val="00176AA2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176AA2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176AA2"/>
  </w:style>
  <w:style w:type="paragraph" w:styleId="ListParagraph">
    <w:name w:val="List Paragraph"/>
    <w:basedOn w:val="Normal"/>
    <w:uiPriority w:val="34"/>
    <w:qFormat/>
    <w:rsid w:val="00176AA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6AA2"/>
    <w:rPr>
      <w:rFonts w:ascii="Cambria" w:eastAsia="Times New Roman" w:hAnsi="Cambria"/>
      <w:i/>
      <w:iCs/>
      <w:color w:val="5A5A5A"/>
      <w:sz w:val="20"/>
      <w:szCs w:val="20"/>
      <w:lang w:val="x-none" w:eastAsia="x-none" w:bidi="ar-SA"/>
    </w:rPr>
  </w:style>
  <w:style w:type="character" w:customStyle="1" w:styleId="QuoteChar">
    <w:name w:val="Quote Char"/>
    <w:link w:val="Quote"/>
    <w:uiPriority w:val="29"/>
    <w:rsid w:val="00176AA2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6AA2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eastAsia="Times New Roman" w:hAnsi="Cambria"/>
      <w:i/>
      <w:iCs/>
      <w:color w:val="FFFFFF"/>
      <w:sz w:val="24"/>
      <w:szCs w:val="24"/>
      <w:lang w:val="x-none" w:eastAsia="x-none" w:bidi="ar-SA"/>
    </w:rPr>
  </w:style>
  <w:style w:type="character" w:customStyle="1" w:styleId="IntenseQuoteChar">
    <w:name w:val="Intense Quote Char"/>
    <w:link w:val="IntenseQuote"/>
    <w:uiPriority w:val="30"/>
    <w:rsid w:val="00176AA2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176AA2"/>
    <w:rPr>
      <w:i/>
      <w:iCs/>
      <w:color w:val="5A5A5A"/>
    </w:rPr>
  </w:style>
  <w:style w:type="character" w:styleId="IntenseEmphasis">
    <w:name w:val="Intense Emphasis"/>
    <w:uiPriority w:val="21"/>
    <w:qFormat/>
    <w:rsid w:val="00176AA2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176AA2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176AA2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176AA2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76AA2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A472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A4724"/>
    <w:rPr>
      <w:sz w:val="22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A472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A4724"/>
    <w:rPr>
      <w:sz w:val="22"/>
      <w:szCs w:val="22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47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A4724"/>
    <w:rPr>
      <w:rFonts w:ascii="Tahoma" w:hAnsi="Tahoma" w:cs="Tahoma"/>
      <w:sz w:val="16"/>
      <w:szCs w:val="16"/>
      <w:lang w:bidi="en-US"/>
    </w:rPr>
  </w:style>
  <w:style w:type="character" w:styleId="Hyperlink">
    <w:name w:val="Hyperlink"/>
    <w:uiPriority w:val="99"/>
    <w:unhideWhenUsed/>
    <w:rsid w:val="00AA472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roadcaster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52</CharactersWithSpaces>
  <SharedDoc>false</SharedDoc>
  <HLinks>
    <vt:vector size="6" baseType="variant">
      <vt:variant>
        <vt:i4>5636173</vt:i4>
      </vt:variant>
      <vt:variant>
        <vt:i4>0</vt:i4>
      </vt:variant>
      <vt:variant>
        <vt:i4>0</vt:i4>
      </vt:variant>
      <vt:variant>
        <vt:i4>5</vt:i4>
      </vt:variant>
      <vt:variant>
        <vt:lpwstr>http://www.broadcaster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 Munson</dc:creator>
  <cp:keywords/>
  <cp:lastModifiedBy>Angela Chirico</cp:lastModifiedBy>
  <cp:revision>6</cp:revision>
  <cp:lastPrinted>2017-12-01T15:17:00Z</cp:lastPrinted>
  <dcterms:created xsi:type="dcterms:W3CDTF">2022-08-29T13:15:00Z</dcterms:created>
  <dcterms:modified xsi:type="dcterms:W3CDTF">2022-11-29T17:24:00Z</dcterms:modified>
</cp:coreProperties>
</file>